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3.png" ContentType="image/png"/>
  <Override PartName="/word/media/rId59.png" ContentType="image/png"/>
  <Override PartName="/word/media/rId65.png" ContentType="image/png"/>
  <Override PartName="/word/media/rId27.png" ContentType="image/png"/>
  <Override PartName="/word/media/rId39.png" ContentType="image/png"/>
  <Override PartName="/word/media/rId7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cc0c4243552a4d8c44fa89275f609ddb904f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lob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i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t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ilearn.im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mg, coord_trans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bookmarkEnd w:id="20"/>
    <w:bookmarkStart w:id="21" w:name="X646abccad61f3ad7eeaae6617de4c1b2f53a6ff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splay_py_mat(mat_file, py_file, 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_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otting.plot_stat_map(mat_file, </w:t>
      </w:r>
      <w:r>
        <w:br/>
      </w:r>
      <w:r>
        <w:rPr>
          <w:rStyle w:val="NormalTok"/>
        </w:rPr>
        <w:t xml:space="preserve">                           thresho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hreshold, cut_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_coords, display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th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hsv, v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symmetric_c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a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TLAB Genera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ting.plot_stat_map(py_file, </w:t>
      </w:r>
      <w:r>
        <w:br/>
      </w:r>
      <w:r>
        <w:rPr>
          <w:rStyle w:val="NormalTok"/>
        </w:rPr>
        <w:t xml:space="preserve">                           thresho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hreshold, cut_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_coords, display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th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hsv, v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symmetric_c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ax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ython Genera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bookmarkEnd w:id="21"/>
    <w:bookmarkStart w:id="22" w:name="Xd11e019c18f9d62fc2ac806c5098981192117f4"/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glob.glob(</w:t>
      </w:r>
      <w:r>
        <w:rPr>
          <w:rStyle w:val="StringTok"/>
        </w:rPr>
        <w:t xml:space="preserve">'*.nii'</w:t>
      </w:r>
      <w:r>
        <w:rPr>
          <w:rStyle w:val="NormalTok"/>
        </w:rPr>
        <w:t xml:space="preserve">))</w:t>
      </w:r>
    </w:p>
    <w:bookmarkEnd w:id="22"/>
    <w:bookmarkStart w:id="24" w:name="bc53d2df-1958-4603-a89f-51212f73aa73"/>
    <w:bookmarkStart w:id="23" w:name="pcc"/>
    <w:p>
      <w:pPr>
        <w:pStyle w:val="Heading1"/>
      </w:pPr>
      <w:r>
        <w:t xml:space="preserve">PCC</w:t>
      </w:r>
    </w:p>
    <w:bookmarkEnd w:id="23"/>
    <w:bookmarkEnd w:id="24"/>
    <w:bookmarkStart w:id="26" w:name="Xed46d9ecf38b7cac2756b3bdc0a98e00e59a023"/>
    <w:bookmarkStart w:id="25" w:name="rest-fc"/>
    <w:p>
      <w:pPr>
        <w:pStyle w:val="Heading2"/>
      </w:pPr>
      <w:r>
        <w:t xml:space="preserve">Rest, FC</w:t>
      </w:r>
    </w:p>
    <w:bookmarkEnd w:id="25"/>
    <w:bookmarkEnd w:id="26"/>
    <w:bookmarkStart w:id="30" w:name="be1caeb7-31fb-4cba-9e8d-d387a8db2c2a"/>
    <w:p>
      <w:pPr>
        <w:pStyle w:val="SourceCode"/>
      </w:pPr>
      <w:r>
        <w:rPr>
          <w:rStyle w:val="NormalTok"/>
        </w:rPr>
        <w:t xml:space="preserve">display_py_mat(fi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file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c_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3130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948fd46a7561b4cf3e9fd9457815dbb3405a3d6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X2ecb7d9cd52a40c14abb46e523d1e73e0ab6069"/>
    <w:bookmarkStart w:id="31" w:name="rest-isfc"/>
    <w:p>
      <w:pPr>
        <w:pStyle w:val="Heading2"/>
      </w:pPr>
      <w:r>
        <w:t xml:space="preserve">Rest, ISFC</w:t>
      </w:r>
    </w:p>
    <w:bookmarkEnd w:id="31"/>
    <w:bookmarkEnd w:id="32"/>
    <w:bookmarkStart w:id="36" w:name="X69e452687c99ec03bb77ea65848d7e206996bad"/>
    <w:p>
      <w:pPr>
        <w:pStyle w:val="SourceCode"/>
      </w:pPr>
      <w:r>
        <w:rPr>
          <w:rStyle w:val="NormalTok"/>
        </w:rPr>
        <w:t xml:space="preserve">display_py_mat(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il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c_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3130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fb991e7398c9e154980167c5ad3b519af1ab8cb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Xe1a91e8f1b47a3c3f466bbd3ae30ff24d9147d7"/>
    <w:bookmarkStart w:id="37" w:name="task-fc"/>
    <w:p>
      <w:pPr>
        <w:pStyle w:val="Heading2"/>
      </w:pPr>
      <w:r>
        <w:t xml:space="preserve">Task, FC</w:t>
      </w:r>
    </w:p>
    <w:bookmarkEnd w:id="37"/>
    <w:bookmarkEnd w:id="38"/>
    <w:bookmarkStart w:id="42" w:name="a7170496-c073-4f01-94c4-58375829be95"/>
    <w:p>
      <w:pPr>
        <w:pStyle w:val="SourceCode"/>
      </w:pPr>
      <w:r>
        <w:rPr>
          <w:rStyle w:val="NormalTok"/>
        </w:rPr>
        <w:t xml:space="preserve">display_py_mat(f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ile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c_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3130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c2bb3b584bcc86e1eaaa6646153124e026f518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X54a957ae38c6034fbc55c22246d71e2e9cb22ab"/>
    <w:bookmarkStart w:id="43" w:name="task-isfc"/>
    <w:p>
      <w:pPr>
        <w:pStyle w:val="Heading2"/>
      </w:pPr>
      <w:r>
        <w:t xml:space="preserve">Task, ISFC</w:t>
      </w:r>
    </w:p>
    <w:bookmarkEnd w:id="43"/>
    <w:bookmarkEnd w:id="44"/>
    <w:bookmarkStart w:id="48" w:name="fa68f3df-bcc5-4422-8bc7-a933475d5abb"/>
    <w:p>
      <w:pPr>
        <w:pStyle w:val="SourceCode"/>
      </w:pPr>
      <w:r>
        <w:rPr>
          <w:rStyle w:val="NormalTok"/>
        </w:rPr>
        <w:t xml:space="preserve">display_py_mat(f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fil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c_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3130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95c8b94a481e0220338721858b6c4423b2d086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0" w:name="daff8086-37a1-49e5-9665-8739690bde2f"/>
    <w:bookmarkStart w:id="49" w:name="auditory-network"/>
    <w:p>
      <w:pPr>
        <w:pStyle w:val="Heading1"/>
      </w:pPr>
      <w:r>
        <w:t xml:space="preserve">Auditory Network</w:t>
      </w:r>
    </w:p>
    <w:bookmarkEnd w:id="49"/>
    <w:bookmarkEnd w:id="50"/>
    <w:bookmarkStart w:id="52" w:name="da72b464-9f8e-4ced-8549-9762b0b3e788"/>
    <w:bookmarkStart w:id="51" w:name="roi1-a1_r-fc"/>
    <w:p>
      <w:pPr>
        <w:pStyle w:val="Heading2"/>
      </w:pPr>
      <w:r>
        <w:t xml:space="preserve">ROI=1 (A1_R), FC</w:t>
      </w:r>
    </w:p>
    <w:bookmarkEnd w:id="51"/>
    <w:bookmarkEnd w:id="52"/>
    <w:bookmarkStart w:id="56" w:name="X665a807d10a3e5ed19b702c2072329aff51582c"/>
    <w:p>
      <w:pPr>
        <w:pStyle w:val="SourceCode"/>
      </w:pPr>
      <w:r>
        <w:rPr>
          <w:rStyle w:val="NormalTok"/>
        </w:rPr>
        <w:t xml:space="preserve">display_py_mat(fil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file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_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313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31a1295c2f23d3e6c8cdd3bc4d78112aae271f4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8" w:name="b64c0209-21d5-40c8-a6ab-a88f1640d89e"/>
    <w:bookmarkStart w:id="57" w:name="roi1-a1_r-isfc"/>
    <w:p>
      <w:pPr>
        <w:pStyle w:val="Heading2"/>
      </w:pPr>
      <w:r>
        <w:t xml:space="preserve">ROI=1 (A1_R), ISFC</w:t>
      </w:r>
    </w:p>
    <w:bookmarkEnd w:id="57"/>
    <w:bookmarkEnd w:id="58"/>
    <w:bookmarkStart w:id="62" w:name="ae60c61d-7b03-484c-a68f-e82843fd3160"/>
    <w:p>
      <w:pPr>
        <w:pStyle w:val="SourceCode"/>
      </w:pPr>
      <w:r>
        <w:rPr>
          <w:rStyle w:val="NormalTok"/>
        </w:rPr>
        <w:t xml:space="preserve">display_py_mat(fil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files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c_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3130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5c9c833fd69469675b5cf3dbf7c716734a534b6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4" w:name="X138918c67d8cb40546dd17c1058176a8853fa7b"/>
    <w:bookmarkStart w:id="63" w:name="roi5-a1_l-fc"/>
    <w:p>
      <w:pPr>
        <w:pStyle w:val="Heading3"/>
      </w:pPr>
      <w:r>
        <w:t xml:space="preserve">ROI=5 (A1_L), FC</w:t>
      </w:r>
    </w:p>
    <w:bookmarkEnd w:id="63"/>
    <w:bookmarkEnd w:id="64"/>
    <w:bookmarkStart w:id="68" w:name="Xf4e36548db3bc87302998a986750284eef2d52a"/>
    <w:p>
      <w:pPr>
        <w:pStyle w:val="SourceCode"/>
      </w:pPr>
      <w:r>
        <w:rPr>
          <w:rStyle w:val="NormalTok"/>
        </w:rPr>
        <w:t xml:space="preserve">display_py_mat(fil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file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_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3130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8aab3343962238bb2ca42114761b42269135ef3b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e2430129-1c7c-4d3f-9f33-c7d677b0bfc5"/>
    <w:bookmarkStart w:id="69" w:name="roi5-a1_l-isfc"/>
    <w:p>
      <w:pPr>
        <w:pStyle w:val="Heading3"/>
      </w:pPr>
      <w:r>
        <w:t xml:space="preserve">ROI=5 (A1_L), ISFC</w:t>
      </w:r>
    </w:p>
    <w:bookmarkEnd w:id="69"/>
    <w:bookmarkEnd w:id="70"/>
    <w:bookmarkStart w:id="74" w:name="X0f1efd9296a4df30f1b9dcad3d0b0934b2e0c11"/>
    <w:p>
      <w:pPr>
        <w:pStyle w:val="SourceCode"/>
      </w:pPr>
      <w:r>
        <w:rPr>
          <w:rStyle w:val="NormalTok"/>
        </w:rPr>
        <w:t xml:space="preserve">display_py_mat(fil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file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c_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31308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f1c4580ca2d40fd338ffeb1da7c97843bf9c09b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71" Target="media/rId7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0:05:18Z</dcterms:created>
  <dcterms:modified xsi:type="dcterms:W3CDTF">2023-03-30T10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